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단어 가중치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요 단어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: 공공임대 공고 단순 정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내, 신청, 공고, 문자, 임대주택, 서울주택도시공사, 한국토지주택공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공고, 콜센터, 임대주택, 지구, 다자녀가구, 새해, 나오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다자녀가구, 새해, 공고시, 위례, 잔여공가, 합격자, 콜센터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공고, 문자, 신청, 국민임대, 모집, 임대주택, 새해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: 공공임대 공고 상세 정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순위, 모집, 신청, 이하, 발표, 입주자, 접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발표, 순위, 다가구, 대기자, 가형, 한부모, 공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가형, 나형, 대기자, 등수, 경합, 무작위, 시급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모집, 순위, 발표, 이하, 입주자, 가형, 다가구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3: 공공임대 자격기준 정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세대, 신청, 공급, 신혼부부, 이하, 청약, 인터넷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신혼부부, 공급, 호수, 신혼, 가액, 보유, 인터넷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가액, 신혼, 공금, 공동체주택, 증감, 특별공급, 간략하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공급, 신혼부부, 이하, 청약, 세대, 모집, 월평균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4: 공공임대 당첨 안내·상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예정, 아파트, 설명, 희망, 당첨, 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당첨, 아파트, 대기, 동호, 지원주택, 순번, 입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냉난방, 동호, 약수동, 당첨, 현대아파트, 대기, 지하철역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입주, 아파트, 당첨, 냉난방, 예정, 설명, 희망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5: 문자알림서비스 등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문자알림서비스, 등록, 재개발임대, 전세임대, 국민임대, 매입임대, 공공임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등록, 재개발임대, 문자알림서비스, 연간, 알림, 국민임대, 전역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봉사자, 영구매입, 전역, 연간, 의료안심, 의료안심주택, 등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문자알림서비스, 재개발임대, 등록, 국민임대, 공공임대, 영구임대, 연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6: 제출서류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서류, 제출, 작성, 증명서, 방문, 안내, 신청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증명서, 신청서, 동의서, 주민등록등본, 서류, 초본, 제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영, 증명서, 1부, 도로명, 뒷자리, 뱅킹, 위임장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서류, 제출, 증명서, 작성, 신청서, 동의서, 발급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7: 주택물색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보증금, 한국토지주택공사, 전세임대, 계약, 부동산, 월세, 주택물색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택물색, 중개사, 권리분석, 본인부담, 계약금, 법무사, 매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중개소, 공인중개사, 권리분석, 매물, 점유, 주택물색, 중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계약, 부동산, 주택물색, 보증금, 전세임대, 한국토지주택공사, 중개사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8: 청년임차보증금 문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대출, 안내, 문의, 청년, 신청, 임차보증금, 소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이자지원, 임차보증금, 추천서, 전세자금, 대출, 버팀목전세대출, 은행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한국주택금융공사, 근로계약서, 원천, 금리, 버팀목전세대출, 보금자리, 보람일자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대출, 청년, 임차보증금, 이자지원, 소득, 추천서, 은행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9: 청약정보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거주, 청약, 소득, 안내, 임대주택, 보증금, 가능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저축, 납입, 연금, 가입, 부부, 노령, 가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일괄, 희망사항, 불입, 참전용사, 비장애, 보훈처, 저축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청약, 소득, 저축, 거주, 임대주택, 연금, 보증금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0: 임대차 갈등 조정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집, 살다, 이사, 본인, 계시다, 나오다, 알아보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인, 집, 생각, 살다, 집주인, 나가다, 지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둘러싸다, 주인, 소용없다, 비우다, 토로, 팔리다, 도둑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집, 살다, 이사, 주인, 계시다, 나가다, 돈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1: 비주택 주거상향사업 문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신청, 안내, 주민센터, 지원, 선정, 전세임대, 문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거취약계층, 선정, 주민센터, 주거사다리, 비주택, 주거상향, 쪽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교부, 주거사다리, 마포하우징, 미터, 주거취약계층, 제곱, 주거취약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신청, 주민센터, 주거취약계층, 비주택, 주거상향, 지원, 전세임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2: 주거비 체납 상담·지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지원, 임대료, 체납, 납부, 임차료, 주거비, 금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임차료, 미납, 주거비, 납부, 고지서, 요금, 직접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기금배분회의, 연체료, 요금, 집수리아카데미, 임차료, 고지서, 미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체납, 임대료, 납부, 지원, 임차료, 연체, 주거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3: 주거비 체납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담, 진행, 세대, 연락, 체납, 서울주택도시공사, 유선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담, 유선, 주거안정, 취약, 장기, 위기, 시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어린이날, 연락처, 주거복지기획부, 체납자, 익주, 불능, 명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담, 체납, 위기, 장기, 유선, 주거안정, 세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4: 1인가구주택관리서비스(간편집수리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인가구, 주택관리서비스, 방문, 설치, 교체, 수리, 방충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택관리서비스, 싱크대, 홈케어, 수리, 변기, 조율, 클린케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센서, 시멘트, 워커맨, 콘센트, 트랩, 개수대, 규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택관리서비스, 교체, 방충망, 시공, 설치, 수리, 도배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5: 공구대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내방, 센터, 계약, 계약서, 전입, 신고, 가지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대여, 전입, 반납, 공구, 내방, 전환, 의뢰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드라이버, 드릴, 반납, 에너지취약, 왕복, 진공청소기, 충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내방, 계약, 계약서, 대여, 전입, 공구, 신고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6: 이사비·생활용품 지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지원, 이사, 안내, 물품, 예정, 생필품, 입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생필품, 주거복지재단, 초록우산어린이재단, 정착, 이사비, 이사비지원, 구입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밥솥, 구입비, 밥통, 에어서큘레이터, 에어프라이어, 정착, 주전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지원, 생필품, 물품, 이사, 주거복지재단, 영수증, 이사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7: 물품 전달·수령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방문, 전달, 일정, 오전, 예정, 오후, 수령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반찬, 김치, 배달, 정리, 화장품, 수납, 쓰레기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햇반, 반찬, 스킨, 자원봉사, 행복나눔재단, 화분, 화장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방문, 반찬, 전달, 물품, 청소, 오전, 정리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8: 자활 교육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고시원, 거주, 복지, 생활, 자활, 교육, 근로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자활, 교육, 참여, 자립, 고시원, 자립생활, 조건부수급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다시서기종합지원센터, 일대일, 자립, 교육, 박람회, 참가, 참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고시원, 참여, 자활, 교육, 거주, 자활게이트웨이, 복지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19: 사례회의·민간자원연계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센터, 당사자, 통화, 상황, 진행, 요청, 조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당사자, 회의, 공유, 논의, 조치, 사례판정, 사례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거점, 산행, 사례판정, 공유, 개입, 당사자, 내주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당사자, 통화, 조치, 회의, 상황, 센터, 담당자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0: 내담자 건강·경제 상황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상황, 상태, 건강, 자녀, 경제, 생활, 수급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수술, 복용, 당뇨, 우울증, 허리, 혈압, 통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관절염, 중독, 후유증, 가정폭력상담소, 가족력, 강습, 고관절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경제, 상황, 건강, 수술, 병원, 치료, 상태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1: 안부차 연락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보내다, 문자, 내일, 오늘, 주소, 여쭈다, 발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안부, 여쭈다, 오늘, 내일, 메일, 보내다, 여쭤보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카톡, 탁구, 한가위, 기원, 쌀쌀하다, 영화, 탑골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보내다, 안부, 발신, 문자, 내일, 수신, 사진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2: 친목모임 안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오후, 나누다, 후원, 건강, 나눔, 안내, 마스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눔, 점심, 참석, 추석, 행사, 모임, 해피인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물티슈, 사단, 사랑나눔재단, 송편, 행사, 격주, 농수산식품공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나눔, 나누다, 후원, 마스크, 참석, 해피인, 점심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3: 상담 부재중 기록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드리다, 연락, 전화, 확인, 안내, 문의, 알리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드리다, 전화, 알리다, 확인, 연락, 부재중, 종료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에어, 시민평가, 부재중, 메모, 지난번, 알리다, 전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드리다, 전화, 연락, 확인, 알리다, 번호, 통화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4: 센터명 변경 문자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거복지센터, 문자, 변경, 안내, 신청, 감사, 기존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변경, 기존, 명칭, 주거안심종합센터, 기관, 주거복지센터, 위치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신년, 동영상, 명칭, 현행, 조직, 개편, 변경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주거안심종합센터, 변경, 주거복지센터, 명칭, 문자알림서비스, 문자, 현행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주제 25: 주거서비스 만족도 조사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지원, 조사, 개선, 만족도, 추천, 에너지효율, 만족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개선, 에너지효율, 만족, 방역, 방충문, 희망의빛나누기, 주거돌봄서비스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i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보급, 서비스만족도, 절감, 주택개량, 티슈, 개선, 에너지효율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개선, 에너지효율, 만족도, 조사, 방역, 방충문, 만족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/>
            </w:r>
            <w:r>
              <w:rPr>
                <w:rFonts w:ascii="Calibri" w:hAnsi="Calibri"/>
                <w:sz w:val="20"/>
                <w:vertAlign w:val="baseline"/>
              </w:rPr>
              <w:t xml:space="default">Prob: 특정 토픽에서 나타날 확률이 높은 단어, 
  Frex: 특정 토픽에는 빈도가 높지만 다른 토픽엔 그렇지 않은 단어(가중 평균 적용),
  Lift: 특정 토픽에 고유한 단어 강조(다른 토픽 빈도 활용)
  Score: 특정 토픽에 고유한 단어(다른 토픽 로그 빈도 활용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3T10:31:56Z</dcterms:created>
  <dcterms:modified xsi:type="dcterms:W3CDTF">2023-04-13T1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